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F26C6F" w14:textId="1438A447" w:rsidR="00D30E2F" w:rsidRPr="00254911" w:rsidRDefault="00796D6D">
      <w:pPr>
        <w:spacing w:before="60" w:line="321" w:lineRule="exact"/>
        <w:ind w:left="1546" w:right="1545"/>
        <w:jc w:val="center"/>
        <w:rPr>
          <w:b/>
          <w:iCs/>
          <w:sz w:val="28"/>
          <w:szCs w:val="28"/>
        </w:rPr>
      </w:pPr>
      <w:r w:rsidRPr="00254911">
        <w:rPr>
          <w:b/>
          <w:iCs/>
          <w:sz w:val="28"/>
          <w:szCs w:val="28"/>
        </w:rPr>
        <w:t xml:space="preserve">Lodge </w:t>
      </w:r>
      <w:r w:rsidR="00C96B81" w:rsidRPr="00254911">
        <w:rPr>
          <w:b/>
          <w:iCs/>
          <w:sz w:val="28"/>
          <w:szCs w:val="28"/>
        </w:rPr>
        <w:t xml:space="preserve">Residential </w:t>
      </w:r>
      <w:r w:rsidRPr="00254911">
        <w:rPr>
          <w:b/>
          <w:iCs/>
          <w:sz w:val="28"/>
          <w:szCs w:val="28"/>
        </w:rPr>
        <w:t>Condominium Association</w:t>
      </w:r>
    </w:p>
    <w:p w14:paraId="7E36BEE7" w14:textId="14416F1A" w:rsidR="00D30E2F" w:rsidRPr="00C036B2" w:rsidRDefault="00796D6D">
      <w:pPr>
        <w:pStyle w:val="Heading1"/>
        <w:ind w:left="2997" w:right="2996"/>
        <w:rPr>
          <w:sz w:val="26"/>
          <w:szCs w:val="26"/>
        </w:rPr>
      </w:pPr>
      <w:r>
        <w:t>Board of Di</w:t>
      </w:r>
      <w:r w:rsidR="00DE297E">
        <w:t xml:space="preserve">rectors </w:t>
      </w:r>
      <w:r w:rsidR="0059409B">
        <w:t>Special</w:t>
      </w:r>
      <w:r w:rsidR="00DE297E">
        <w:t xml:space="preserve"> Meeting </w:t>
      </w:r>
      <w:r w:rsidR="005F7CE9">
        <w:t>Mon</w:t>
      </w:r>
      <w:r w:rsidR="00C036B2" w:rsidRPr="00C036B2">
        <w:rPr>
          <w:sz w:val="26"/>
          <w:szCs w:val="26"/>
        </w:rPr>
        <w:t>day</w:t>
      </w:r>
      <w:r w:rsidR="003C116E" w:rsidRPr="00C036B2">
        <w:rPr>
          <w:sz w:val="26"/>
          <w:szCs w:val="26"/>
        </w:rPr>
        <w:t xml:space="preserve">, </w:t>
      </w:r>
      <w:r w:rsidR="00DB6569">
        <w:rPr>
          <w:sz w:val="26"/>
          <w:szCs w:val="26"/>
        </w:rPr>
        <w:t>Ju</w:t>
      </w:r>
      <w:r w:rsidR="005F7CE9">
        <w:rPr>
          <w:sz w:val="26"/>
          <w:szCs w:val="26"/>
        </w:rPr>
        <w:t>ly</w:t>
      </w:r>
      <w:r w:rsidR="00FC0BDD">
        <w:rPr>
          <w:sz w:val="26"/>
          <w:szCs w:val="26"/>
        </w:rPr>
        <w:t xml:space="preserve"> </w:t>
      </w:r>
      <w:r w:rsidR="005F7CE9">
        <w:rPr>
          <w:sz w:val="26"/>
          <w:szCs w:val="26"/>
        </w:rPr>
        <w:t>15</w:t>
      </w:r>
      <w:r w:rsidR="00F04A03" w:rsidRPr="00C036B2">
        <w:rPr>
          <w:sz w:val="26"/>
          <w:szCs w:val="26"/>
        </w:rPr>
        <w:t>, 202</w:t>
      </w:r>
      <w:r w:rsidR="006F24D0" w:rsidRPr="00C036B2">
        <w:rPr>
          <w:sz w:val="26"/>
          <w:szCs w:val="26"/>
        </w:rPr>
        <w:t>4</w:t>
      </w:r>
      <w:r w:rsidR="00C1161F" w:rsidRPr="00C036B2">
        <w:rPr>
          <w:sz w:val="26"/>
          <w:szCs w:val="26"/>
        </w:rPr>
        <w:t xml:space="preserve">– </w:t>
      </w:r>
      <w:r w:rsidR="005F7CE9">
        <w:rPr>
          <w:sz w:val="26"/>
          <w:szCs w:val="26"/>
        </w:rPr>
        <w:t>1</w:t>
      </w:r>
      <w:r w:rsidR="00D549A8" w:rsidRPr="00C036B2">
        <w:rPr>
          <w:sz w:val="26"/>
          <w:szCs w:val="26"/>
        </w:rPr>
        <w:t>:</w:t>
      </w:r>
      <w:r w:rsidR="005F7CE9">
        <w:rPr>
          <w:sz w:val="26"/>
          <w:szCs w:val="26"/>
        </w:rPr>
        <w:t>45</w:t>
      </w:r>
      <w:r w:rsidR="00C036B2" w:rsidRPr="00C036B2">
        <w:rPr>
          <w:sz w:val="26"/>
          <w:szCs w:val="26"/>
        </w:rPr>
        <w:t xml:space="preserve"> </w:t>
      </w:r>
      <w:r w:rsidR="006F24D0" w:rsidRPr="00C036B2">
        <w:rPr>
          <w:sz w:val="26"/>
          <w:szCs w:val="26"/>
        </w:rPr>
        <w:t>p</w:t>
      </w:r>
      <w:r w:rsidRPr="00C036B2">
        <w:rPr>
          <w:sz w:val="26"/>
          <w:szCs w:val="26"/>
        </w:rPr>
        <w:t>.m.</w:t>
      </w:r>
    </w:p>
    <w:p w14:paraId="1546A94B" w14:textId="0C483AA8" w:rsidR="00AB352D" w:rsidRDefault="006F24D0">
      <w:pPr>
        <w:spacing w:line="321" w:lineRule="exact"/>
        <w:ind w:left="1546" w:right="1545"/>
        <w:jc w:val="center"/>
        <w:rPr>
          <w:b/>
          <w:sz w:val="28"/>
        </w:rPr>
      </w:pPr>
      <w:r>
        <w:rPr>
          <w:b/>
          <w:sz w:val="28"/>
        </w:rPr>
        <w:t>Real Estate Conference Room</w:t>
      </w:r>
      <w:r w:rsidR="006C6615">
        <w:rPr>
          <w:b/>
          <w:sz w:val="28"/>
        </w:rPr>
        <w:t xml:space="preserve"> or r</w:t>
      </w:r>
      <w:r w:rsidR="00AB352D">
        <w:rPr>
          <w:b/>
          <w:sz w:val="28"/>
        </w:rPr>
        <w:t xml:space="preserve">emote via </w:t>
      </w:r>
      <w:r w:rsidR="00F04A03">
        <w:rPr>
          <w:b/>
          <w:sz w:val="28"/>
        </w:rPr>
        <w:t>Teams</w:t>
      </w:r>
    </w:p>
    <w:p w14:paraId="52D96202" w14:textId="77777777" w:rsidR="00165C6B" w:rsidRDefault="00165C6B">
      <w:pPr>
        <w:spacing w:line="321" w:lineRule="exact"/>
        <w:ind w:left="1546" w:right="1545"/>
        <w:jc w:val="center"/>
        <w:rPr>
          <w:b/>
          <w:sz w:val="28"/>
        </w:rPr>
      </w:pPr>
    </w:p>
    <w:p w14:paraId="751E52E0" w14:textId="1D6E3D25" w:rsidR="005F7CE9" w:rsidRPr="005F7CE9" w:rsidRDefault="005F7CE9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000000"/>
          <w:sz w:val="27"/>
          <w:szCs w:val="27"/>
          <w:lang w:bidi="ar-SA"/>
        </w:rPr>
      </w:pPr>
      <w:r w:rsidRPr="005F7CE9">
        <w:rPr>
          <w:rFonts w:ascii="inherit" w:hAnsi="inherit" w:cs="Segoe UI"/>
          <w:b/>
          <w:bCs/>
          <w:color w:val="242424"/>
          <w:sz w:val="36"/>
          <w:szCs w:val="36"/>
          <w:bdr w:val="none" w:sz="0" w:space="0" w:color="auto" w:frame="1"/>
          <w:lang w:bidi="ar-SA"/>
        </w:rPr>
        <w:t>Microsoft Teams</w:t>
      </w:r>
    </w:p>
    <w:p w14:paraId="275E45DA" w14:textId="77777777" w:rsidR="005F7CE9" w:rsidRPr="005F7CE9" w:rsidRDefault="00732440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5B5FC7"/>
          <w:sz w:val="30"/>
          <w:szCs w:val="30"/>
          <w:lang w:bidi="ar-SA"/>
        </w:rPr>
      </w:pPr>
      <w:hyperlink r:id="rId6" w:tgtFrame="_blank" w:tooltip="Meeting join link" w:history="1">
        <w:r w:rsidR="005F7CE9" w:rsidRPr="005F7CE9">
          <w:rPr>
            <w:rFonts w:ascii="inherit" w:hAnsi="inherit" w:cs="Segoe UI"/>
            <w:b/>
            <w:bCs/>
            <w:color w:val="5B5FC7"/>
            <w:sz w:val="30"/>
            <w:szCs w:val="30"/>
            <w:u w:val="single"/>
            <w:bdr w:val="none" w:sz="0" w:space="0" w:color="auto" w:frame="1"/>
            <w:lang w:bidi="ar-SA"/>
          </w:rPr>
          <w:t>Join the meeting now</w:t>
        </w:r>
      </w:hyperlink>
    </w:p>
    <w:p w14:paraId="66AA7404" w14:textId="77777777" w:rsidR="005F7CE9" w:rsidRPr="005F7CE9" w:rsidRDefault="005F7CE9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000000"/>
          <w:sz w:val="27"/>
          <w:szCs w:val="27"/>
          <w:lang w:bidi="ar-SA"/>
        </w:rPr>
      </w:pPr>
      <w:r w:rsidRPr="005F7CE9">
        <w:rPr>
          <w:rFonts w:ascii="inherit" w:hAnsi="inherit" w:cs="Segoe UI"/>
          <w:color w:val="616161"/>
          <w:sz w:val="21"/>
          <w:szCs w:val="21"/>
          <w:bdr w:val="none" w:sz="0" w:space="0" w:color="auto" w:frame="1"/>
          <w:lang w:bidi="ar-SA"/>
        </w:rPr>
        <w:t>Meeting ID: </w:t>
      </w:r>
      <w:r w:rsidRPr="005F7CE9">
        <w:rPr>
          <w:rFonts w:ascii="inherit" w:hAnsi="inherit" w:cs="Segoe UI"/>
          <w:color w:val="242424"/>
          <w:sz w:val="21"/>
          <w:szCs w:val="21"/>
          <w:bdr w:val="none" w:sz="0" w:space="0" w:color="auto" w:frame="1"/>
          <w:lang w:bidi="ar-SA"/>
        </w:rPr>
        <w:t>238 530 858 208</w:t>
      </w:r>
    </w:p>
    <w:p w14:paraId="3431A3A8" w14:textId="77777777" w:rsidR="005F7CE9" w:rsidRPr="005F7CE9" w:rsidRDefault="005F7CE9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000000"/>
          <w:sz w:val="27"/>
          <w:szCs w:val="27"/>
          <w:lang w:bidi="ar-SA"/>
        </w:rPr>
      </w:pPr>
      <w:r w:rsidRPr="005F7CE9">
        <w:rPr>
          <w:rFonts w:ascii="inherit" w:hAnsi="inherit" w:cs="Segoe UI"/>
          <w:color w:val="616161"/>
          <w:sz w:val="21"/>
          <w:szCs w:val="21"/>
          <w:bdr w:val="none" w:sz="0" w:space="0" w:color="auto" w:frame="1"/>
          <w:lang w:bidi="ar-SA"/>
        </w:rPr>
        <w:t>Passcode: </w:t>
      </w:r>
      <w:proofErr w:type="spellStart"/>
      <w:r w:rsidRPr="005F7CE9">
        <w:rPr>
          <w:rFonts w:ascii="inherit" w:hAnsi="inherit" w:cs="Segoe UI"/>
          <w:color w:val="242424"/>
          <w:sz w:val="21"/>
          <w:szCs w:val="21"/>
          <w:bdr w:val="none" w:sz="0" w:space="0" w:color="auto" w:frame="1"/>
          <w:lang w:bidi="ar-SA"/>
        </w:rPr>
        <w:t>jgEcWV</w:t>
      </w:r>
      <w:proofErr w:type="spellEnd"/>
    </w:p>
    <w:p w14:paraId="6F603494" w14:textId="77777777" w:rsidR="005F7CE9" w:rsidRPr="005F7CE9" w:rsidRDefault="00732440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000000"/>
          <w:sz w:val="27"/>
          <w:szCs w:val="27"/>
          <w:lang w:bidi="ar-SA"/>
        </w:rPr>
      </w:pPr>
      <w:r>
        <w:rPr>
          <w:rFonts w:ascii="Segoe UI" w:hAnsi="Segoe UI" w:cs="Segoe UI"/>
          <w:color w:val="000000"/>
          <w:sz w:val="27"/>
          <w:szCs w:val="27"/>
          <w:lang w:bidi="ar-SA"/>
        </w:rPr>
        <w:pict w14:anchorId="0B591F9C">
          <v:rect id="_x0000_i1025" style="width:0;height:.75pt" o:hralign="center" o:hrstd="t" o:hr="t" fillcolor="#a0a0a0" stroked="f"/>
        </w:pict>
      </w:r>
    </w:p>
    <w:p w14:paraId="58CDF5B8" w14:textId="77777777" w:rsidR="005F7CE9" w:rsidRPr="005F7CE9" w:rsidRDefault="005F7CE9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242424"/>
          <w:sz w:val="27"/>
          <w:szCs w:val="27"/>
          <w:lang w:bidi="ar-SA"/>
        </w:rPr>
      </w:pPr>
      <w:r w:rsidRPr="005F7CE9">
        <w:rPr>
          <w:rFonts w:ascii="inherit" w:hAnsi="inherit" w:cs="Segoe UI"/>
          <w:b/>
          <w:bCs/>
          <w:color w:val="242424"/>
          <w:sz w:val="24"/>
          <w:szCs w:val="24"/>
          <w:bdr w:val="none" w:sz="0" w:space="0" w:color="auto" w:frame="1"/>
          <w:lang w:bidi="ar-SA"/>
        </w:rPr>
        <w:t>Dial in by phone</w:t>
      </w:r>
    </w:p>
    <w:p w14:paraId="705879AB" w14:textId="77777777" w:rsidR="005F7CE9" w:rsidRPr="005F7CE9" w:rsidRDefault="00732440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000000"/>
          <w:sz w:val="27"/>
          <w:szCs w:val="27"/>
          <w:lang w:bidi="ar-SA"/>
        </w:rPr>
      </w:pPr>
      <w:hyperlink r:id="rId7" w:tgtFrame="_blank" w:history="1">
        <w:r w:rsidR="005F7CE9" w:rsidRPr="005F7CE9">
          <w:rPr>
            <w:rFonts w:ascii="inherit" w:hAnsi="inherit" w:cs="Segoe UI"/>
            <w:color w:val="5B5FC7"/>
            <w:sz w:val="21"/>
            <w:szCs w:val="21"/>
            <w:u w:val="single"/>
            <w:bdr w:val="none" w:sz="0" w:space="0" w:color="auto" w:frame="1"/>
            <w:lang w:bidi="ar-SA"/>
          </w:rPr>
          <w:t>+1 720-464-</w:t>
        </w:r>
        <w:proofErr w:type="gramStart"/>
        <w:r w:rsidR="005F7CE9" w:rsidRPr="005F7CE9">
          <w:rPr>
            <w:rFonts w:ascii="inherit" w:hAnsi="inherit" w:cs="Segoe UI"/>
            <w:color w:val="5B5FC7"/>
            <w:sz w:val="21"/>
            <w:szCs w:val="21"/>
            <w:u w:val="single"/>
            <w:bdr w:val="none" w:sz="0" w:space="0" w:color="auto" w:frame="1"/>
            <w:lang w:bidi="ar-SA"/>
          </w:rPr>
          <w:t>2091,,</w:t>
        </w:r>
        <w:proofErr w:type="gramEnd"/>
        <w:r w:rsidR="005F7CE9" w:rsidRPr="005F7CE9">
          <w:rPr>
            <w:rFonts w:ascii="inherit" w:hAnsi="inherit" w:cs="Segoe UI"/>
            <w:color w:val="5B5FC7"/>
            <w:sz w:val="21"/>
            <w:szCs w:val="21"/>
            <w:u w:val="single"/>
            <w:bdr w:val="none" w:sz="0" w:space="0" w:color="auto" w:frame="1"/>
            <w:lang w:bidi="ar-SA"/>
          </w:rPr>
          <w:t>95947624#</w:t>
        </w:r>
      </w:hyperlink>
      <w:r w:rsidR="005F7CE9" w:rsidRPr="005F7CE9">
        <w:rPr>
          <w:rFonts w:ascii="Segoe UI" w:hAnsi="Segoe UI" w:cs="Segoe UI"/>
          <w:color w:val="242424"/>
          <w:sz w:val="27"/>
          <w:szCs w:val="27"/>
          <w:bdr w:val="none" w:sz="0" w:space="0" w:color="auto" w:frame="1"/>
          <w:lang w:bidi="ar-SA"/>
        </w:rPr>
        <w:t> </w:t>
      </w:r>
      <w:r w:rsidR="005F7CE9" w:rsidRPr="005F7CE9">
        <w:rPr>
          <w:rFonts w:ascii="inherit" w:hAnsi="inherit" w:cs="Segoe UI"/>
          <w:color w:val="616161"/>
          <w:sz w:val="21"/>
          <w:szCs w:val="21"/>
          <w:bdr w:val="none" w:sz="0" w:space="0" w:color="auto" w:frame="1"/>
          <w:lang w:bidi="ar-SA"/>
        </w:rPr>
        <w:t>United States, Denver</w:t>
      </w:r>
    </w:p>
    <w:p w14:paraId="0D408F8F" w14:textId="77777777" w:rsidR="005F7CE9" w:rsidRPr="005F7CE9" w:rsidRDefault="00732440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5B5FC7"/>
          <w:sz w:val="21"/>
          <w:szCs w:val="21"/>
          <w:lang w:bidi="ar-SA"/>
        </w:rPr>
      </w:pPr>
      <w:hyperlink r:id="rId8" w:tgtFrame="_blank" w:history="1">
        <w:r w:rsidR="005F7CE9" w:rsidRPr="005F7CE9">
          <w:rPr>
            <w:rFonts w:ascii="Segoe UI" w:hAnsi="Segoe UI" w:cs="Segoe UI"/>
            <w:color w:val="5B5FC7"/>
            <w:sz w:val="21"/>
            <w:szCs w:val="21"/>
            <w:u w:val="single"/>
            <w:bdr w:val="none" w:sz="0" w:space="0" w:color="auto" w:frame="1"/>
            <w:lang w:bidi="ar-SA"/>
          </w:rPr>
          <w:t>Find a local number</w:t>
        </w:r>
      </w:hyperlink>
    </w:p>
    <w:p w14:paraId="00D00CF0" w14:textId="77777777" w:rsidR="005F7CE9" w:rsidRPr="005F7CE9" w:rsidRDefault="005F7CE9" w:rsidP="005F7CE9">
      <w:pPr>
        <w:widowControl/>
        <w:shd w:val="clear" w:color="auto" w:fill="FFFFFF"/>
        <w:autoSpaceDE/>
        <w:autoSpaceDN/>
        <w:textAlignment w:val="baseline"/>
        <w:rPr>
          <w:rFonts w:ascii="Segoe UI" w:hAnsi="Segoe UI" w:cs="Segoe UI"/>
          <w:color w:val="000000"/>
          <w:sz w:val="27"/>
          <w:szCs w:val="27"/>
          <w:lang w:bidi="ar-SA"/>
        </w:rPr>
      </w:pPr>
      <w:r w:rsidRPr="005F7CE9">
        <w:rPr>
          <w:rFonts w:ascii="inherit" w:hAnsi="inherit" w:cs="Segoe UI"/>
          <w:color w:val="616161"/>
          <w:sz w:val="21"/>
          <w:szCs w:val="21"/>
          <w:bdr w:val="none" w:sz="0" w:space="0" w:color="auto" w:frame="1"/>
          <w:lang w:bidi="ar-SA"/>
        </w:rPr>
        <w:t>Phone conference ID: </w:t>
      </w:r>
      <w:r w:rsidRPr="005F7CE9">
        <w:rPr>
          <w:rFonts w:ascii="inherit" w:hAnsi="inherit" w:cs="Segoe UI"/>
          <w:color w:val="242424"/>
          <w:sz w:val="21"/>
          <w:szCs w:val="21"/>
          <w:bdr w:val="none" w:sz="0" w:space="0" w:color="auto" w:frame="1"/>
          <w:lang w:bidi="ar-SA"/>
        </w:rPr>
        <w:t>959 476 24#</w:t>
      </w:r>
    </w:p>
    <w:p w14:paraId="4BB9C621" w14:textId="6FB70FEA" w:rsidR="00C1161F" w:rsidRPr="00903314" w:rsidRDefault="00C1161F" w:rsidP="00801A4D"/>
    <w:p w14:paraId="30F2C0A6" w14:textId="77777777" w:rsidR="00D30E2F" w:rsidRPr="00903314" w:rsidRDefault="00796D6D">
      <w:pPr>
        <w:ind w:left="1545" w:right="1545"/>
        <w:jc w:val="center"/>
        <w:rPr>
          <w:b/>
        </w:rPr>
      </w:pPr>
      <w:r w:rsidRPr="00903314">
        <w:rPr>
          <w:b/>
        </w:rPr>
        <w:t>AGENDA</w:t>
      </w:r>
    </w:p>
    <w:p w14:paraId="1C038D44" w14:textId="314FE02A" w:rsidR="00A36817" w:rsidRDefault="00796D6D" w:rsidP="00A36817">
      <w:pPr>
        <w:pStyle w:val="ListParagraph"/>
        <w:numPr>
          <w:ilvl w:val="0"/>
          <w:numId w:val="11"/>
        </w:numPr>
        <w:tabs>
          <w:tab w:val="left" w:pos="480"/>
        </w:tabs>
        <w:spacing w:before="270"/>
      </w:pPr>
      <w:r w:rsidRPr="00903314">
        <w:t>Meeting Call to Order - Verification of</w:t>
      </w:r>
      <w:r w:rsidRPr="005F7CE9">
        <w:rPr>
          <w:spacing w:val="-5"/>
        </w:rPr>
        <w:t xml:space="preserve"> </w:t>
      </w:r>
      <w:r w:rsidRPr="00903314">
        <w:t>Quorum</w:t>
      </w:r>
    </w:p>
    <w:p w14:paraId="192F5B08" w14:textId="77777777" w:rsidR="00A36817" w:rsidRDefault="00A36817" w:rsidP="00A36817">
      <w:pPr>
        <w:pStyle w:val="ListParagraph"/>
        <w:tabs>
          <w:tab w:val="left" w:pos="480"/>
        </w:tabs>
        <w:ind w:left="720" w:firstLine="0"/>
      </w:pPr>
    </w:p>
    <w:p w14:paraId="5FD1F652" w14:textId="605788FE" w:rsidR="00A36817" w:rsidRDefault="00A36817" w:rsidP="00A36817">
      <w:pPr>
        <w:pStyle w:val="ListParagraph"/>
        <w:numPr>
          <w:ilvl w:val="0"/>
          <w:numId w:val="11"/>
        </w:numPr>
        <w:tabs>
          <w:tab w:val="left" w:pos="480"/>
        </w:tabs>
      </w:pPr>
      <w:r w:rsidRPr="00903314">
        <w:t>Approval of</w:t>
      </w:r>
      <w:r w:rsidRPr="001C5E6B">
        <w:rPr>
          <w:spacing w:val="-2"/>
        </w:rPr>
        <w:t xml:space="preserve"> </w:t>
      </w:r>
      <w:r w:rsidRPr="00903314">
        <w:t>Minutes</w:t>
      </w:r>
    </w:p>
    <w:p w14:paraId="1352AED5" w14:textId="40E4463C" w:rsidR="00A36817" w:rsidRDefault="00A36817" w:rsidP="00A36817">
      <w:pPr>
        <w:pStyle w:val="ListParagraph"/>
        <w:numPr>
          <w:ilvl w:val="1"/>
          <w:numId w:val="11"/>
        </w:numPr>
        <w:tabs>
          <w:tab w:val="left" w:pos="480"/>
        </w:tabs>
      </w:pPr>
      <w:r>
        <w:t>6/6/2024 Special Board Meeting Minutes</w:t>
      </w:r>
    </w:p>
    <w:p w14:paraId="235C2C36" w14:textId="59489D8F" w:rsidR="00732440" w:rsidRDefault="00732440" w:rsidP="00A36817">
      <w:pPr>
        <w:pStyle w:val="ListParagraph"/>
        <w:numPr>
          <w:ilvl w:val="1"/>
          <w:numId w:val="11"/>
        </w:numPr>
        <w:tabs>
          <w:tab w:val="left" w:pos="480"/>
        </w:tabs>
      </w:pPr>
      <w:r>
        <w:t>7/1/2024 Special Board Meeting Minutes</w:t>
      </w:r>
    </w:p>
    <w:p w14:paraId="316577FA" w14:textId="77777777" w:rsidR="00D30E2F" w:rsidRPr="00903314" w:rsidRDefault="00D30E2F">
      <w:pPr>
        <w:pStyle w:val="BodyText"/>
        <w:spacing w:before="11"/>
        <w:ind w:firstLine="0"/>
        <w:rPr>
          <w:sz w:val="22"/>
          <w:szCs w:val="22"/>
        </w:rPr>
      </w:pPr>
    </w:p>
    <w:p w14:paraId="2A3AB717" w14:textId="0766FFA2" w:rsidR="007D30CA" w:rsidRPr="00903314" w:rsidRDefault="007D30CA" w:rsidP="005F7CE9">
      <w:pPr>
        <w:pStyle w:val="ListParagraph"/>
        <w:numPr>
          <w:ilvl w:val="0"/>
          <w:numId w:val="11"/>
        </w:numPr>
        <w:tabs>
          <w:tab w:val="left" w:pos="480"/>
        </w:tabs>
      </w:pPr>
      <w:r w:rsidRPr="00903314">
        <w:t>Owner Comment Forum</w:t>
      </w:r>
    </w:p>
    <w:p w14:paraId="1E9BA5DE" w14:textId="77777777" w:rsidR="00AB352D" w:rsidRPr="00903314" w:rsidRDefault="00AB352D" w:rsidP="000D3F4B">
      <w:pPr>
        <w:pStyle w:val="Default"/>
        <w:tabs>
          <w:tab w:val="left" w:pos="1200"/>
        </w:tabs>
        <w:rPr>
          <w:sz w:val="22"/>
          <w:szCs w:val="22"/>
        </w:rPr>
      </w:pPr>
    </w:p>
    <w:p w14:paraId="4E397AD9" w14:textId="77777777" w:rsidR="005F7CE9" w:rsidRDefault="00796D6D" w:rsidP="005F7CE9">
      <w:pPr>
        <w:pStyle w:val="ListParagraph"/>
        <w:numPr>
          <w:ilvl w:val="0"/>
          <w:numId w:val="11"/>
        </w:numPr>
        <w:tabs>
          <w:tab w:val="left" w:pos="480"/>
        </w:tabs>
      </w:pPr>
      <w:r w:rsidRPr="00903314">
        <w:t>New Business</w:t>
      </w:r>
    </w:p>
    <w:p w14:paraId="4BB5BCA7" w14:textId="77777777" w:rsidR="005F7CE9" w:rsidRDefault="005F7CE9" w:rsidP="005F7CE9">
      <w:pPr>
        <w:pStyle w:val="ListParagraph"/>
      </w:pPr>
    </w:p>
    <w:p w14:paraId="0FA518D1" w14:textId="572A9837" w:rsidR="005F7CE9" w:rsidRPr="005F7CE9" w:rsidRDefault="005F7CE9" w:rsidP="005F7CE9">
      <w:pPr>
        <w:pStyle w:val="ListParagraph"/>
        <w:numPr>
          <w:ilvl w:val="1"/>
          <w:numId w:val="11"/>
        </w:numPr>
        <w:tabs>
          <w:tab w:val="left" w:pos="480"/>
        </w:tabs>
      </w:pPr>
      <w:r>
        <w:rPr>
          <w:rFonts w:ascii="Aptos" w:hAnsi="Aptos"/>
          <w:color w:val="000000"/>
          <w:shd w:val="clear" w:color="auto" w:fill="FFFFFF"/>
        </w:rPr>
        <w:t>Review the 7/1 Meeting Discussion on the Future Vision of the Lodge.</w:t>
      </w:r>
    </w:p>
    <w:p w14:paraId="066232AF" w14:textId="77777777" w:rsidR="00A36817" w:rsidRPr="00A36817" w:rsidRDefault="005F7CE9" w:rsidP="005F7CE9">
      <w:pPr>
        <w:pStyle w:val="ListParagraph"/>
        <w:numPr>
          <w:ilvl w:val="1"/>
          <w:numId w:val="11"/>
        </w:numPr>
        <w:tabs>
          <w:tab w:val="left" w:pos="480"/>
        </w:tabs>
      </w:pPr>
      <w:r>
        <w:rPr>
          <w:rFonts w:ascii="Aptos" w:hAnsi="Aptos"/>
          <w:color w:val="000000"/>
          <w:shd w:val="clear" w:color="auto" w:fill="FFFFFF"/>
        </w:rPr>
        <w:t>Discuss</w:t>
      </w:r>
      <w:r w:rsidR="0026111C">
        <w:rPr>
          <w:rFonts w:ascii="Aptos" w:hAnsi="Aptos"/>
          <w:color w:val="000000"/>
          <w:shd w:val="clear" w:color="auto" w:fill="FFFFFF"/>
        </w:rPr>
        <w:t xml:space="preserve"> the Vacancy on the Board Related to Jerry Hines’s Condo Sale</w:t>
      </w:r>
    </w:p>
    <w:p w14:paraId="5FFCC509" w14:textId="2CAD4BF2" w:rsidR="005F7CE9" w:rsidRDefault="00A36817" w:rsidP="00A36817">
      <w:pPr>
        <w:pStyle w:val="ListParagraph"/>
        <w:numPr>
          <w:ilvl w:val="1"/>
          <w:numId w:val="11"/>
        </w:numPr>
      </w:pPr>
      <w:r>
        <w:t>Discuss the Board’s Expectations of the LRCA Level II, Update, with Site Visit/On-site Review of the Reserve Study with Buddy Hughs of Hughes Reserves and Asset Management, LLC</w:t>
      </w:r>
      <w:r w:rsidR="00B96397">
        <w:t xml:space="preserve"> (3 p.m.)</w:t>
      </w:r>
    </w:p>
    <w:p w14:paraId="0E2ABE03" w14:textId="77777777" w:rsidR="005F7CE9" w:rsidRDefault="005F7CE9" w:rsidP="005F7CE9">
      <w:pPr>
        <w:pStyle w:val="ListParagraph"/>
      </w:pPr>
    </w:p>
    <w:p w14:paraId="52CD23D0" w14:textId="157BECD6" w:rsidR="00D30E2F" w:rsidRPr="00903314" w:rsidRDefault="00796D6D" w:rsidP="005F7CE9">
      <w:pPr>
        <w:pStyle w:val="ListParagraph"/>
        <w:numPr>
          <w:ilvl w:val="0"/>
          <w:numId w:val="11"/>
        </w:numPr>
        <w:tabs>
          <w:tab w:val="left" w:pos="480"/>
        </w:tabs>
      </w:pPr>
      <w:r w:rsidRPr="00903314">
        <w:t>Adjournment</w:t>
      </w:r>
    </w:p>
    <w:sectPr w:rsidR="00D30E2F" w:rsidRPr="00903314">
      <w:type w:val="continuous"/>
      <w:pgSz w:w="12240" w:h="15840"/>
      <w:pgMar w:top="660" w:right="96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E2AF8"/>
    <w:multiLevelType w:val="hybridMultilevel"/>
    <w:tmpl w:val="454AABE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28601A"/>
    <w:multiLevelType w:val="hybridMultilevel"/>
    <w:tmpl w:val="18360DDA"/>
    <w:lvl w:ilvl="0" w:tplc="04090019">
      <w:start w:val="1"/>
      <w:numFmt w:val="lowerLetter"/>
      <w:lvlText w:val="%1.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22BA74D4"/>
    <w:multiLevelType w:val="hybridMultilevel"/>
    <w:tmpl w:val="35F68574"/>
    <w:lvl w:ilvl="0" w:tplc="EF5E81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D62FE"/>
    <w:multiLevelType w:val="hybridMultilevel"/>
    <w:tmpl w:val="1FC8A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316748"/>
    <w:multiLevelType w:val="hybridMultilevel"/>
    <w:tmpl w:val="1EF291E8"/>
    <w:lvl w:ilvl="0" w:tplc="BCEC608A">
      <w:start w:val="1"/>
      <w:numFmt w:val="decimal"/>
      <w:lvlText w:val="%1)"/>
      <w:lvlJc w:val="left"/>
      <w:pPr>
        <w:ind w:left="1354" w:hanging="360"/>
      </w:pPr>
      <w:rPr>
        <w:rFonts w:eastAsiaTheme="minorHAnsi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>
      <w:start w:val="1"/>
      <w:numFmt w:val="lowerRoman"/>
      <w:lvlText w:val="%6."/>
      <w:lvlJc w:val="right"/>
      <w:pPr>
        <w:ind w:left="4954" w:hanging="180"/>
      </w:pPr>
    </w:lvl>
    <w:lvl w:ilvl="6" w:tplc="0409000F">
      <w:start w:val="1"/>
      <w:numFmt w:val="decimal"/>
      <w:lvlText w:val="%7."/>
      <w:lvlJc w:val="left"/>
      <w:pPr>
        <w:ind w:left="5674" w:hanging="360"/>
      </w:pPr>
    </w:lvl>
    <w:lvl w:ilvl="7" w:tplc="04090019">
      <w:start w:val="1"/>
      <w:numFmt w:val="lowerLetter"/>
      <w:lvlText w:val="%8."/>
      <w:lvlJc w:val="left"/>
      <w:pPr>
        <w:ind w:left="6394" w:hanging="360"/>
      </w:pPr>
    </w:lvl>
    <w:lvl w:ilvl="8" w:tplc="0409001B">
      <w:start w:val="1"/>
      <w:numFmt w:val="lowerRoman"/>
      <w:lvlText w:val="%9."/>
      <w:lvlJc w:val="right"/>
      <w:pPr>
        <w:ind w:left="7114" w:hanging="180"/>
      </w:pPr>
    </w:lvl>
  </w:abstractNum>
  <w:abstractNum w:abstractNumId="5" w15:restartNumberingAfterBreak="0">
    <w:nsid w:val="48C55FA4"/>
    <w:multiLevelType w:val="hybridMultilevel"/>
    <w:tmpl w:val="CB0C356C"/>
    <w:lvl w:ilvl="0" w:tplc="F57429D0">
      <w:start w:val="1"/>
      <w:numFmt w:val="lowerLetter"/>
      <w:lvlText w:val="%1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1" w:tplc="866A30EA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en-US"/>
      </w:rPr>
    </w:lvl>
    <w:lvl w:ilvl="2" w:tplc="D1EE2EB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en-US"/>
      </w:rPr>
    </w:lvl>
    <w:lvl w:ilvl="3" w:tplc="EC10A98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en-US"/>
      </w:rPr>
    </w:lvl>
    <w:lvl w:ilvl="4" w:tplc="2CA892BE">
      <w:numFmt w:val="bullet"/>
      <w:lvlText w:val="•"/>
      <w:lvlJc w:val="left"/>
      <w:pPr>
        <w:ind w:left="4848" w:hanging="360"/>
      </w:pPr>
      <w:rPr>
        <w:rFonts w:hint="default"/>
        <w:lang w:val="en-US" w:eastAsia="en-US" w:bidi="en-US"/>
      </w:rPr>
    </w:lvl>
    <w:lvl w:ilvl="5" w:tplc="1758F64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en-US"/>
      </w:rPr>
    </w:lvl>
    <w:lvl w:ilvl="6" w:tplc="84923B86">
      <w:numFmt w:val="bullet"/>
      <w:lvlText w:val="•"/>
      <w:lvlJc w:val="left"/>
      <w:pPr>
        <w:ind w:left="6672" w:hanging="360"/>
      </w:pPr>
      <w:rPr>
        <w:rFonts w:hint="default"/>
        <w:lang w:val="en-US" w:eastAsia="en-US" w:bidi="en-US"/>
      </w:rPr>
    </w:lvl>
    <w:lvl w:ilvl="7" w:tplc="EC44B3A6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719E3E68">
      <w:numFmt w:val="bullet"/>
      <w:lvlText w:val="•"/>
      <w:lvlJc w:val="left"/>
      <w:pPr>
        <w:ind w:left="849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4EC23334"/>
    <w:multiLevelType w:val="hybridMultilevel"/>
    <w:tmpl w:val="F9E2F24E"/>
    <w:lvl w:ilvl="0" w:tplc="0B6A5764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53647619"/>
    <w:multiLevelType w:val="hybridMultilevel"/>
    <w:tmpl w:val="1B7CEB1E"/>
    <w:lvl w:ilvl="0" w:tplc="51824B7A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1" w:tplc="0B6A5764">
      <w:start w:val="1"/>
      <w:numFmt w:val="lowerLetter"/>
      <w:lvlText w:val="%2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02804FF2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en-US"/>
      </w:rPr>
    </w:lvl>
    <w:lvl w:ilvl="3" w:tplc="6212D1E0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en-US"/>
      </w:rPr>
    </w:lvl>
    <w:lvl w:ilvl="4" w:tplc="159C59F8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en-US"/>
      </w:rPr>
    </w:lvl>
    <w:lvl w:ilvl="5" w:tplc="00783A5E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en-US"/>
      </w:rPr>
    </w:lvl>
    <w:lvl w:ilvl="6" w:tplc="80FEF482">
      <w:numFmt w:val="bullet"/>
      <w:lvlText w:val="•"/>
      <w:lvlJc w:val="left"/>
      <w:pPr>
        <w:ind w:left="6266" w:hanging="360"/>
      </w:pPr>
      <w:rPr>
        <w:rFonts w:hint="default"/>
        <w:lang w:val="en-US" w:eastAsia="en-US" w:bidi="en-US"/>
      </w:rPr>
    </w:lvl>
    <w:lvl w:ilvl="7" w:tplc="E58CE788">
      <w:numFmt w:val="bullet"/>
      <w:lvlText w:val="•"/>
      <w:lvlJc w:val="left"/>
      <w:pPr>
        <w:ind w:left="7280" w:hanging="360"/>
      </w:pPr>
      <w:rPr>
        <w:rFonts w:hint="default"/>
        <w:lang w:val="en-US" w:eastAsia="en-US" w:bidi="en-US"/>
      </w:rPr>
    </w:lvl>
    <w:lvl w:ilvl="8" w:tplc="E13C4860">
      <w:numFmt w:val="bullet"/>
      <w:lvlText w:val="•"/>
      <w:lvlJc w:val="left"/>
      <w:pPr>
        <w:ind w:left="829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598805D8"/>
    <w:multiLevelType w:val="hybridMultilevel"/>
    <w:tmpl w:val="8C18F3C4"/>
    <w:lvl w:ilvl="0" w:tplc="CB24A3E4">
      <w:start w:val="7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1200" w:hanging="360"/>
      </w:pPr>
    </w:lvl>
    <w:lvl w:ilvl="2" w:tplc="68D42504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en-US"/>
      </w:rPr>
    </w:lvl>
    <w:lvl w:ilvl="3" w:tplc="7EFE6384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en-US"/>
      </w:rPr>
    </w:lvl>
    <w:lvl w:ilvl="4" w:tplc="419E94BC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en-US"/>
      </w:rPr>
    </w:lvl>
    <w:lvl w:ilvl="5" w:tplc="5888DEB0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en-US"/>
      </w:rPr>
    </w:lvl>
    <w:lvl w:ilvl="6" w:tplc="91EEF498">
      <w:numFmt w:val="bullet"/>
      <w:lvlText w:val="•"/>
      <w:lvlJc w:val="left"/>
      <w:pPr>
        <w:ind w:left="6266" w:hanging="360"/>
      </w:pPr>
      <w:rPr>
        <w:rFonts w:hint="default"/>
        <w:lang w:val="en-US" w:eastAsia="en-US" w:bidi="en-US"/>
      </w:rPr>
    </w:lvl>
    <w:lvl w:ilvl="7" w:tplc="10C6F952">
      <w:numFmt w:val="bullet"/>
      <w:lvlText w:val="•"/>
      <w:lvlJc w:val="left"/>
      <w:pPr>
        <w:ind w:left="7280" w:hanging="360"/>
      </w:pPr>
      <w:rPr>
        <w:rFonts w:hint="default"/>
        <w:lang w:val="en-US" w:eastAsia="en-US" w:bidi="en-US"/>
      </w:rPr>
    </w:lvl>
    <w:lvl w:ilvl="8" w:tplc="81A878D2">
      <w:numFmt w:val="bullet"/>
      <w:lvlText w:val="•"/>
      <w:lvlJc w:val="left"/>
      <w:pPr>
        <w:ind w:left="8293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66DF3C94"/>
    <w:multiLevelType w:val="hybridMultilevel"/>
    <w:tmpl w:val="DBAAC56A"/>
    <w:lvl w:ilvl="0" w:tplc="5A362D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930093">
    <w:abstractNumId w:val="8"/>
  </w:num>
  <w:num w:numId="2" w16cid:durableId="1433235696">
    <w:abstractNumId w:val="5"/>
  </w:num>
  <w:num w:numId="3" w16cid:durableId="1345859648">
    <w:abstractNumId w:val="7"/>
  </w:num>
  <w:num w:numId="4" w16cid:durableId="1176919309">
    <w:abstractNumId w:val="9"/>
  </w:num>
  <w:num w:numId="5" w16cid:durableId="1130781785">
    <w:abstractNumId w:val="2"/>
  </w:num>
  <w:num w:numId="6" w16cid:durableId="1084492487">
    <w:abstractNumId w:val="6"/>
  </w:num>
  <w:num w:numId="7" w16cid:durableId="159582166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96718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27944666">
    <w:abstractNumId w:val="0"/>
  </w:num>
  <w:num w:numId="10" w16cid:durableId="261304102">
    <w:abstractNumId w:val="1"/>
  </w:num>
  <w:num w:numId="11" w16cid:durableId="1178809304">
    <w:abstractNumId w:val="3"/>
  </w:num>
  <w:num w:numId="12" w16cid:durableId="20402749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sbQ0NbA0M7EwszRU0lEKTi0uzszPAykwrwUABivzfywAAAA="/>
  </w:docVars>
  <w:rsids>
    <w:rsidRoot w:val="00D30E2F"/>
    <w:rsid w:val="00000079"/>
    <w:rsid w:val="0000021C"/>
    <w:rsid w:val="00004FF1"/>
    <w:rsid w:val="00022A1D"/>
    <w:rsid w:val="000446DF"/>
    <w:rsid w:val="000A4998"/>
    <w:rsid w:val="000B7BE9"/>
    <w:rsid w:val="000D3F4B"/>
    <w:rsid w:val="000F6B43"/>
    <w:rsid w:val="00117922"/>
    <w:rsid w:val="001653B5"/>
    <w:rsid w:val="00165C6B"/>
    <w:rsid w:val="00167511"/>
    <w:rsid w:val="00176C7C"/>
    <w:rsid w:val="001A3154"/>
    <w:rsid w:val="001A564D"/>
    <w:rsid w:val="001B387E"/>
    <w:rsid w:val="001C5E6B"/>
    <w:rsid w:val="001D3E80"/>
    <w:rsid w:val="001E142B"/>
    <w:rsid w:val="001F0183"/>
    <w:rsid w:val="00231E76"/>
    <w:rsid w:val="002449C5"/>
    <w:rsid w:val="00254911"/>
    <w:rsid w:val="00256484"/>
    <w:rsid w:val="0026111C"/>
    <w:rsid w:val="002870C6"/>
    <w:rsid w:val="002B182C"/>
    <w:rsid w:val="002C3B20"/>
    <w:rsid w:val="002D04EE"/>
    <w:rsid w:val="002F1DD9"/>
    <w:rsid w:val="00340A90"/>
    <w:rsid w:val="00353361"/>
    <w:rsid w:val="00375AB8"/>
    <w:rsid w:val="003B74FB"/>
    <w:rsid w:val="003C116E"/>
    <w:rsid w:val="003D6204"/>
    <w:rsid w:val="0040471B"/>
    <w:rsid w:val="00422398"/>
    <w:rsid w:val="0043182F"/>
    <w:rsid w:val="0043241D"/>
    <w:rsid w:val="00462787"/>
    <w:rsid w:val="004F29D3"/>
    <w:rsid w:val="00551153"/>
    <w:rsid w:val="005720F2"/>
    <w:rsid w:val="0059409B"/>
    <w:rsid w:val="005959B5"/>
    <w:rsid w:val="005F087F"/>
    <w:rsid w:val="005F7CE9"/>
    <w:rsid w:val="006655CB"/>
    <w:rsid w:val="006710C2"/>
    <w:rsid w:val="00687C2B"/>
    <w:rsid w:val="006C6615"/>
    <w:rsid w:val="006F0D1E"/>
    <w:rsid w:val="006F24D0"/>
    <w:rsid w:val="00732440"/>
    <w:rsid w:val="00773AE0"/>
    <w:rsid w:val="00796D6D"/>
    <w:rsid w:val="007D1D75"/>
    <w:rsid w:val="007D30CA"/>
    <w:rsid w:val="007D65FD"/>
    <w:rsid w:val="007E5330"/>
    <w:rsid w:val="007F2EDE"/>
    <w:rsid w:val="00801A4D"/>
    <w:rsid w:val="0082569D"/>
    <w:rsid w:val="00835031"/>
    <w:rsid w:val="0086184C"/>
    <w:rsid w:val="00875BCB"/>
    <w:rsid w:val="008A66F2"/>
    <w:rsid w:val="008D3D86"/>
    <w:rsid w:val="00903314"/>
    <w:rsid w:val="0091658B"/>
    <w:rsid w:val="009328D4"/>
    <w:rsid w:val="00954CEF"/>
    <w:rsid w:val="0097130A"/>
    <w:rsid w:val="009B12FD"/>
    <w:rsid w:val="009C4369"/>
    <w:rsid w:val="009E0D32"/>
    <w:rsid w:val="00A07623"/>
    <w:rsid w:val="00A16AF2"/>
    <w:rsid w:val="00A17E1B"/>
    <w:rsid w:val="00A2267E"/>
    <w:rsid w:val="00A35C07"/>
    <w:rsid w:val="00A36817"/>
    <w:rsid w:val="00A41429"/>
    <w:rsid w:val="00A77119"/>
    <w:rsid w:val="00A8686D"/>
    <w:rsid w:val="00A86F02"/>
    <w:rsid w:val="00AB352D"/>
    <w:rsid w:val="00AF6C9A"/>
    <w:rsid w:val="00B10874"/>
    <w:rsid w:val="00B10ADE"/>
    <w:rsid w:val="00B50828"/>
    <w:rsid w:val="00B5098E"/>
    <w:rsid w:val="00B51365"/>
    <w:rsid w:val="00B96397"/>
    <w:rsid w:val="00BA2F8B"/>
    <w:rsid w:val="00BA74EE"/>
    <w:rsid w:val="00BB4B3C"/>
    <w:rsid w:val="00BC527C"/>
    <w:rsid w:val="00BE3524"/>
    <w:rsid w:val="00C036B2"/>
    <w:rsid w:val="00C1161F"/>
    <w:rsid w:val="00C3161C"/>
    <w:rsid w:val="00C377F3"/>
    <w:rsid w:val="00C55DB7"/>
    <w:rsid w:val="00C779FB"/>
    <w:rsid w:val="00C842A9"/>
    <w:rsid w:val="00C849BD"/>
    <w:rsid w:val="00C84C40"/>
    <w:rsid w:val="00C91D4F"/>
    <w:rsid w:val="00C93BBA"/>
    <w:rsid w:val="00C96B81"/>
    <w:rsid w:val="00CB73C5"/>
    <w:rsid w:val="00CE4FC3"/>
    <w:rsid w:val="00D038BE"/>
    <w:rsid w:val="00D30E2F"/>
    <w:rsid w:val="00D4225F"/>
    <w:rsid w:val="00D474CE"/>
    <w:rsid w:val="00D549A8"/>
    <w:rsid w:val="00D55D4A"/>
    <w:rsid w:val="00D56113"/>
    <w:rsid w:val="00D763A7"/>
    <w:rsid w:val="00DA7FEB"/>
    <w:rsid w:val="00DB6569"/>
    <w:rsid w:val="00DE297E"/>
    <w:rsid w:val="00DE67A5"/>
    <w:rsid w:val="00E560E3"/>
    <w:rsid w:val="00EF5B61"/>
    <w:rsid w:val="00F04A03"/>
    <w:rsid w:val="00F10048"/>
    <w:rsid w:val="00F43EE1"/>
    <w:rsid w:val="00F47F4A"/>
    <w:rsid w:val="00F61226"/>
    <w:rsid w:val="00F61E03"/>
    <w:rsid w:val="00F8259A"/>
    <w:rsid w:val="00F84AFF"/>
    <w:rsid w:val="00FC0BDD"/>
    <w:rsid w:val="00FD48E7"/>
    <w:rsid w:val="00FE1A7F"/>
    <w:rsid w:val="00FF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94064BE"/>
  <w15:docId w15:val="{6BF6E5E4-5747-4D6F-835E-E1DEC991A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546" w:right="1545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20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B352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B352D"/>
    <w:pPr>
      <w:widowControl/>
      <w:autoSpaceDE/>
      <w:autoSpaceDN/>
      <w:spacing w:before="100" w:beforeAutospacing="1" w:after="100" w:afterAutospacing="1"/>
    </w:pPr>
    <w:rPr>
      <w:rFonts w:eastAsiaTheme="minorHAnsi"/>
      <w:sz w:val="24"/>
      <w:szCs w:val="24"/>
      <w:lang w:bidi="ar-SA"/>
    </w:rPr>
  </w:style>
  <w:style w:type="paragraph" w:customStyle="1" w:styleId="Default">
    <w:name w:val="Default"/>
    <w:rsid w:val="000F6B43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1A4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446DF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7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0858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18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065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40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28204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972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123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83056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20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9201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589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3467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72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40000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5404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502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50877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4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577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562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51856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8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83612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8271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126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2465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471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75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163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835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8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4803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1915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59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46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66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948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7895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80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64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589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841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7214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16041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in.teams.microsoft.com/c42d067e-aaee-41e2-8526-a3ac693396c1?id=95947624" TargetMode="External"/><Relationship Id="rId3" Type="http://schemas.openxmlformats.org/officeDocument/2006/relationships/styles" Target="styles.xml"/><Relationship Id="rId7" Type="http://schemas.openxmlformats.org/officeDocument/2006/relationships/hyperlink" Target="tel:+17204642091,,9594762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eams.microsoft.com/l/meetup-join/19%3ameeting_OTlhODNkMGMtODI2ZC00NzE3LTg0NzQtNmViODQwZjY3YTM3%40thread.v2/0?context=%7b%22Tid%22%3a%22b31d74cd-7979-494b-be83-92c78c05a110%22%2c%22Oid%22%3a%22748f872d-5756-4302-bf23-31b2c5b13066%22%7d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D46812-E354-4450-9D77-EA6DA97B5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8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simpson</dc:creator>
  <cp:lastModifiedBy>Simpkins, Edward</cp:lastModifiedBy>
  <cp:revision>5</cp:revision>
  <cp:lastPrinted>2024-06-04T21:43:00Z</cp:lastPrinted>
  <dcterms:created xsi:type="dcterms:W3CDTF">2024-07-11T17:32:00Z</dcterms:created>
  <dcterms:modified xsi:type="dcterms:W3CDTF">2024-07-12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5-05T00:00:00Z</vt:filetime>
  </property>
  <property fmtid="{D5CDD505-2E9C-101B-9397-08002B2CF9AE}" pid="5" name="GrammarlyDocumentId">
    <vt:lpwstr>16c0563c69348d51bef4031a1dfec58595622d61a41c6e1ceff1ece248f7cccd</vt:lpwstr>
  </property>
</Properties>
</file>